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0BAF7" w14:textId="77777777" w:rsidR="0082363A" w:rsidRPr="008D4528" w:rsidRDefault="00FE29A9" w:rsidP="00941EB0">
      <w:pPr>
        <w:bidi w:val="0"/>
        <w:spacing w:after="120"/>
        <w:jc w:val="center"/>
        <w:rPr>
          <w:rFonts w:ascii="Garamond" w:hAnsi="Garamond" w:cs="Times New Roman"/>
          <w:b/>
          <w:bCs/>
          <w:sz w:val="28"/>
          <w:szCs w:val="28"/>
          <w:lang w:eastAsia="zh-TW"/>
        </w:rPr>
      </w:pPr>
      <w:r w:rsidRPr="008D4528">
        <w:rPr>
          <w:rFonts w:ascii="Garamond" w:hAnsi="Garamond" w:cs="Times New Roman"/>
          <w:b/>
          <w:bCs/>
          <w:sz w:val="28"/>
          <w:szCs w:val="28"/>
          <w:lang w:eastAsia="zh-TW"/>
        </w:rPr>
        <w:t>IUPAC Committee on Chemical Education</w:t>
      </w:r>
    </w:p>
    <w:p w14:paraId="67B156B1" w14:textId="59C93DA3" w:rsidR="00FE29A9" w:rsidRPr="0025648A" w:rsidRDefault="0013116F" w:rsidP="00941EB0">
      <w:pPr>
        <w:bidi w:val="0"/>
        <w:spacing w:after="120"/>
        <w:jc w:val="center"/>
        <w:rPr>
          <w:rFonts w:ascii="Garamond" w:hAnsi="Garamond" w:cs="Times New Roman"/>
          <w:b/>
          <w:sz w:val="28"/>
          <w:szCs w:val="28"/>
          <w:lang w:eastAsia="zh-TW"/>
        </w:rPr>
      </w:pPr>
      <w:r w:rsidRPr="0025648A">
        <w:rPr>
          <w:rFonts w:ascii="Garamond" w:hAnsi="Garamond" w:cs="Times New Roman"/>
          <w:b/>
          <w:sz w:val="28"/>
          <w:szCs w:val="28"/>
          <w:lang w:eastAsia="zh-TW"/>
        </w:rPr>
        <w:t>27th</w:t>
      </w:r>
      <w:r w:rsidR="001B5516" w:rsidRPr="0025648A">
        <w:rPr>
          <w:rFonts w:ascii="Garamond" w:hAnsi="Garamond" w:cs="Times New Roman"/>
          <w:b/>
          <w:sz w:val="28"/>
          <w:szCs w:val="28"/>
          <w:lang w:eastAsia="zh-TW"/>
        </w:rPr>
        <w:t xml:space="preserve"> </w:t>
      </w:r>
      <w:r w:rsidR="00D879DE" w:rsidRPr="0025648A">
        <w:rPr>
          <w:rFonts w:ascii="Garamond" w:hAnsi="Garamond" w:cs="Times New Roman"/>
          <w:b/>
          <w:sz w:val="28"/>
          <w:szCs w:val="28"/>
        </w:rPr>
        <w:t>I</w:t>
      </w:r>
      <w:r w:rsidR="00FE29A9" w:rsidRPr="0025648A">
        <w:rPr>
          <w:rFonts w:ascii="Garamond" w:hAnsi="Garamond" w:cs="Times New Roman" w:hint="eastAsia"/>
          <w:b/>
          <w:sz w:val="28"/>
          <w:szCs w:val="28"/>
          <w:lang w:eastAsia="zh-TW"/>
        </w:rPr>
        <w:t xml:space="preserve">nternational </w:t>
      </w:r>
      <w:r w:rsidR="00D879DE" w:rsidRPr="0025648A">
        <w:rPr>
          <w:rFonts w:ascii="Garamond" w:hAnsi="Garamond" w:cs="Times New Roman"/>
          <w:b/>
          <w:sz w:val="28"/>
          <w:szCs w:val="28"/>
        </w:rPr>
        <w:t>C</w:t>
      </w:r>
      <w:r w:rsidR="00FE29A9" w:rsidRPr="0025648A">
        <w:rPr>
          <w:rFonts w:ascii="Garamond" w:hAnsi="Garamond" w:cs="Times New Roman" w:hint="eastAsia"/>
          <w:b/>
          <w:sz w:val="28"/>
          <w:szCs w:val="28"/>
          <w:lang w:eastAsia="zh-TW"/>
        </w:rPr>
        <w:t xml:space="preserve">onference on </w:t>
      </w:r>
      <w:r w:rsidR="00D879DE" w:rsidRPr="0025648A">
        <w:rPr>
          <w:rFonts w:ascii="Garamond" w:hAnsi="Garamond" w:cs="Times New Roman" w:hint="eastAsia"/>
          <w:b/>
          <w:sz w:val="28"/>
          <w:szCs w:val="28"/>
          <w:lang w:eastAsia="zh-TW"/>
        </w:rPr>
        <w:t>C</w:t>
      </w:r>
      <w:r w:rsidR="00FE29A9" w:rsidRPr="0025648A">
        <w:rPr>
          <w:rFonts w:ascii="Garamond" w:hAnsi="Garamond" w:cs="Times New Roman" w:hint="eastAsia"/>
          <w:b/>
          <w:sz w:val="28"/>
          <w:szCs w:val="28"/>
          <w:lang w:eastAsia="zh-TW"/>
        </w:rPr>
        <w:t xml:space="preserve">hemical </w:t>
      </w:r>
      <w:r w:rsidR="00D879DE" w:rsidRPr="0025648A">
        <w:rPr>
          <w:rFonts w:ascii="Garamond" w:hAnsi="Garamond" w:cs="Times New Roman" w:hint="eastAsia"/>
          <w:b/>
          <w:sz w:val="28"/>
          <w:szCs w:val="28"/>
          <w:lang w:eastAsia="zh-TW"/>
        </w:rPr>
        <w:t>E</w:t>
      </w:r>
      <w:r w:rsidR="00FE29A9" w:rsidRPr="0025648A">
        <w:rPr>
          <w:rFonts w:ascii="Garamond" w:hAnsi="Garamond" w:cs="Times New Roman" w:hint="eastAsia"/>
          <w:b/>
          <w:sz w:val="28"/>
          <w:szCs w:val="28"/>
          <w:lang w:eastAsia="zh-TW"/>
        </w:rPr>
        <w:t>ducation</w:t>
      </w:r>
      <w:r w:rsidR="00941EB0" w:rsidRPr="0025648A">
        <w:rPr>
          <w:rFonts w:ascii="Garamond" w:hAnsi="Garamond" w:cs="Times New Roman"/>
          <w:b/>
          <w:sz w:val="28"/>
          <w:szCs w:val="28"/>
          <w:lang w:eastAsia="zh-TW"/>
        </w:rPr>
        <w:t xml:space="preserve">, </w:t>
      </w:r>
      <w:r w:rsidRPr="0025648A">
        <w:rPr>
          <w:rFonts w:ascii="Garamond" w:hAnsi="Garamond" w:cs="Times New Roman"/>
          <w:b/>
          <w:sz w:val="28"/>
          <w:szCs w:val="28"/>
          <w:lang w:eastAsia="zh-TW"/>
        </w:rPr>
        <w:t>2024</w:t>
      </w:r>
    </w:p>
    <w:p w14:paraId="068423A2" w14:textId="014749B2" w:rsidR="0057349C" w:rsidRDefault="00341070" w:rsidP="00544F71">
      <w:pPr>
        <w:bidi w:val="0"/>
        <w:spacing w:after="120"/>
        <w:jc w:val="center"/>
        <w:rPr>
          <w:rFonts w:ascii="Garamond" w:hAnsi="Garamond" w:cs="Times New Roman"/>
          <w:b/>
          <w:color w:val="FF0000"/>
          <w:sz w:val="28"/>
          <w:szCs w:val="28"/>
          <w:lang w:eastAsia="zh-TW"/>
        </w:rPr>
      </w:pPr>
      <w:r w:rsidRPr="00341070">
        <w:rPr>
          <w:rFonts w:ascii="Garamond" w:hAnsi="Garamond" w:cs="Times New Roman"/>
          <w:b/>
          <w:color w:val="FF0000"/>
          <w:sz w:val="28"/>
          <w:szCs w:val="28"/>
          <w:lang w:eastAsia="zh-TW"/>
        </w:rPr>
        <w:t>CCE Outstanding Early Career Researcher in Chemistry Education Award</w:t>
      </w:r>
    </w:p>
    <w:p w14:paraId="6A1477E0" w14:textId="77777777" w:rsidR="00965ADF" w:rsidRPr="00B43ABF" w:rsidRDefault="00B728FA" w:rsidP="00965ADF">
      <w:pPr>
        <w:bidi w:val="0"/>
        <w:spacing w:after="240"/>
        <w:jc w:val="center"/>
        <w:rPr>
          <w:rFonts w:ascii="Garamond" w:hAnsi="Garamond" w:cs="Times New Roman"/>
          <w:b/>
          <w:sz w:val="28"/>
          <w:szCs w:val="28"/>
        </w:rPr>
      </w:pPr>
      <w:r w:rsidRPr="00B43ABF">
        <w:rPr>
          <w:rFonts w:ascii="Garamond" w:hAnsi="Garamond" w:cs="Times New Roman"/>
          <w:b/>
          <w:sz w:val="28"/>
          <w:szCs w:val="28"/>
          <w:lang w:eastAsia="zh-TW"/>
        </w:rPr>
        <w:t>Nomination</w:t>
      </w:r>
      <w:r w:rsidRPr="00B43ABF">
        <w:rPr>
          <w:rFonts w:ascii="Garamond" w:hAnsi="Garamond" w:cs="Angsana New"/>
          <w:b/>
          <w:bCs/>
          <w:sz w:val="28"/>
          <w:szCs w:val="28"/>
          <w:cs/>
          <w:lang w:bidi="th-TH"/>
        </w:rPr>
        <w:t xml:space="preserve"> </w:t>
      </w:r>
      <w:r w:rsidR="00601A52" w:rsidRPr="00B43ABF">
        <w:rPr>
          <w:rFonts w:ascii="Garamond" w:hAnsi="Garamond" w:cs="Times New Roman"/>
          <w:b/>
          <w:sz w:val="28"/>
          <w:szCs w:val="28"/>
        </w:rPr>
        <w:t>Form</w:t>
      </w:r>
    </w:p>
    <w:p w14:paraId="1174F2FA" w14:textId="77777777" w:rsidR="00965ADF" w:rsidRPr="0025648A" w:rsidRDefault="00231178" w:rsidP="00965ADF">
      <w:pPr>
        <w:bidi w:val="0"/>
        <w:spacing w:after="120"/>
        <w:jc w:val="center"/>
        <w:rPr>
          <w:rFonts w:cs="Angsana New"/>
          <w:sz w:val="24"/>
          <w:cs/>
          <w:lang w:bidi="th-TH"/>
        </w:rPr>
      </w:pPr>
      <w:r w:rsidRPr="0025648A">
        <w:rPr>
          <w:sz w:val="24"/>
        </w:rPr>
        <w:t>Chair Awards Committee</w:t>
      </w:r>
      <w:r w:rsidRPr="0025648A">
        <w:rPr>
          <w:rFonts w:cs="Angsana New"/>
          <w:sz w:val="24"/>
          <w:cs/>
          <w:lang w:bidi="th-TH"/>
        </w:rPr>
        <w:t xml:space="preserve"> </w:t>
      </w:r>
      <w:bookmarkStart w:id="0" w:name="_GoBack"/>
      <w:bookmarkEnd w:id="0"/>
    </w:p>
    <w:p w14:paraId="5982E7DF" w14:textId="77777777" w:rsidR="00B43ABF" w:rsidRPr="0025648A" w:rsidRDefault="00E3066E" w:rsidP="00B43ABF">
      <w:pPr>
        <w:bidi w:val="0"/>
        <w:spacing w:after="120"/>
        <w:jc w:val="center"/>
        <w:rPr>
          <w:b/>
          <w:sz w:val="24"/>
          <w:lang w:eastAsia="zh-TW"/>
        </w:rPr>
      </w:pPr>
      <w:r w:rsidRPr="0025648A">
        <w:rPr>
          <w:b/>
          <w:sz w:val="24"/>
          <w:lang w:eastAsia="zh-TW"/>
        </w:rPr>
        <w:t>Suzanne Boniface</w:t>
      </w:r>
    </w:p>
    <w:p w14:paraId="55AB284A" w14:textId="77777777" w:rsidR="00B43ABF" w:rsidRPr="0025648A" w:rsidRDefault="00231178" w:rsidP="00B43ABF">
      <w:pPr>
        <w:bidi w:val="0"/>
        <w:spacing w:after="120"/>
        <w:jc w:val="center"/>
        <w:rPr>
          <w:sz w:val="24"/>
        </w:rPr>
      </w:pPr>
      <w:r w:rsidRPr="0025648A">
        <w:rPr>
          <w:sz w:val="24"/>
        </w:rPr>
        <w:t>Members of the Committee</w:t>
      </w:r>
    </w:p>
    <w:p w14:paraId="2D2CB23C" w14:textId="48A7AA09" w:rsidR="003D4221" w:rsidRPr="0025648A" w:rsidRDefault="00341070" w:rsidP="00B43ABF">
      <w:pPr>
        <w:bidi w:val="0"/>
        <w:spacing w:after="120"/>
        <w:jc w:val="center"/>
        <w:rPr>
          <w:b/>
          <w:sz w:val="24"/>
          <w:lang w:eastAsia="zh-TW"/>
        </w:rPr>
      </w:pPr>
      <w:r w:rsidRPr="0025648A">
        <w:rPr>
          <w:b/>
          <w:sz w:val="24"/>
          <w:lang w:eastAsia="zh-TW"/>
        </w:rPr>
        <w:t>Ren</w:t>
      </w:r>
      <w:r w:rsidRPr="0025648A">
        <w:rPr>
          <w:rFonts w:cs="Times New Roman"/>
          <w:b/>
          <w:sz w:val="24"/>
          <w:lang w:eastAsia="zh-TW"/>
        </w:rPr>
        <w:t>é</w:t>
      </w:r>
      <w:r w:rsidRPr="0025648A">
        <w:rPr>
          <w:b/>
          <w:sz w:val="24"/>
          <w:lang w:eastAsia="zh-TW"/>
        </w:rPr>
        <w:t>e Cole and Supawan Tantayanon</w:t>
      </w:r>
    </w:p>
    <w:p w14:paraId="56AC333A" w14:textId="2B553249" w:rsidR="00941EB0" w:rsidRPr="00071A52" w:rsidRDefault="00941EB0" w:rsidP="004722D2">
      <w:pPr>
        <w:tabs>
          <w:tab w:val="left" w:pos="1560"/>
        </w:tabs>
        <w:bidi w:val="0"/>
        <w:spacing w:before="100" w:beforeAutospacing="1" w:after="240" w:line="276" w:lineRule="auto"/>
        <w:jc w:val="both"/>
        <w:rPr>
          <w:bCs/>
          <w:color w:val="FF0000"/>
          <w:sz w:val="24"/>
          <w:lang w:eastAsia="zh-TW"/>
        </w:rPr>
      </w:pPr>
      <w:r w:rsidRPr="0025648A">
        <w:rPr>
          <w:bCs/>
          <w:sz w:val="24"/>
          <w:lang w:eastAsia="zh-TW"/>
        </w:rPr>
        <w:t>Attach the nominee</w:t>
      </w:r>
      <w:r w:rsidRPr="0025648A">
        <w:rPr>
          <w:rFonts w:cs="Angsana New"/>
          <w:bCs/>
          <w:sz w:val="24"/>
          <w:cs/>
          <w:lang w:eastAsia="zh-TW" w:bidi="th-TH"/>
        </w:rPr>
        <w:t>’</w:t>
      </w:r>
      <w:r w:rsidRPr="0025648A">
        <w:rPr>
          <w:bCs/>
          <w:sz w:val="24"/>
          <w:lang w:eastAsia="zh-TW"/>
        </w:rPr>
        <w:t xml:space="preserve">s curriculum vitae </w:t>
      </w:r>
      <w:r w:rsidRPr="0025648A">
        <w:rPr>
          <w:rFonts w:cs="Angsana New"/>
          <w:bCs/>
          <w:sz w:val="24"/>
          <w:cs/>
          <w:lang w:eastAsia="zh-TW" w:bidi="th-TH"/>
        </w:rPr>
        <w:t>(</w:t>
      </w:r>
      <w:r w:rsidRPr="0025648A">
        <w:rPr>
          <w:bCs/>
          <w:sz w:val="24"/>
          <w:lang w:eastAsia="zh-TW"/>
        </w:rPr>
        <w:t>maximum five pages</w:t>
      </w:r>
      <w:r w:rsidRPr="0025648A">
        <w:rPr>
          <w:rFonts w:cs="Angsana New"/>
          <w:bCs/>
          <w:sz w:val="24"/>
          <w:cs/>
          <w:lang w:eastAsia="zh-TW" w:bidi="th-TH"/>
        </w:rPr>
        <w:t>)</w:t>
      </w:r>
      <w:r w:rsidRPr="0025648A">
        <w:rPr>
          <w:bCs/>
          <w:sz w:val="24"/>
          <w:lang w:eastAsia="zh-TW"/>
        </w:rPr>
        <w:t xml:space="preserve">, </w:t>
      </w:r>
      <w:r w:rsidR="004722D2" w:rsidRPr="0025648A">
        <w:rPr>
          <w:bCs/>
          <w:sz w:val="24"/>
          <w:lang w:eastAsia="zh-TW"/>
        </w:rPr>
        <w:t xml:space="preserve">nominating letter and </w:t>
      </w:r>
      <w:r w:rsidRPr="0025648A">
        <w:rPr>
          <w:bCs/>
          <w:sz w:val="24"/>
          <w:lang w:eastAsia="zh-TW"/>
        </w:rPr>
        <w:t>up to two supporting letters</w:t>
      </w:r>
      <w:r w:rsidRPr="0025648A">
        <w:rPr>
          <w:rFonts w:cs="Angsana New"/>
          <w:bCs/>
          <w:sz w:val="24"/>
          <w:cs/>
          <w:lang w:eastAsia="zh-TW" w:bidi="th-TH"/>
        </w:rPr>
        <w:t xml:space="preserve">. </w:t>
      </w:r>
      <w:r w:rsidRPr="0025648A">
        <w:rPr>
          <w:bCs/>
          <w:sz w:val="24"/>
          <w:lang w:eastAsia="zh-TW"/>
        </w:rPr>
        <w:t xml:space="preserve">Submit as a single document in pdf format to </w:t>
      </w:r>
      <w:r w:rsidR="00E3066E" w:rsidRPr="0025648A">
        <w:rPr>
          <w:bCs/>
          <w:sz w:val="24"/>
          <w:lang w:eastAsia="zh-TW"/>
        </w:rPr>
        <w:t>Suzanne Boniface</w:t>
      </w:r>
      <w:r w:rsidRPr="0025648A">
        <w:rPr>
          <w:bCs/>
          <w:sz w:val="24"/>
          <w:lang w:eastAsia="zh-TW"/>
        </w:rPr>
        <w:t xml:space="preserve"> </w:t>
      </w:r>
      <w:r w:rsidR="00E3066E" w:rsidRPr="0025648A">
        <w:rPr>
          <w:bCs/>
          <w:sz w:val="24"/>
          <w:lang w:eastAsia="zh-TW"/>
        </w:rPr>
        <w:t>at suboni52@gmail.com</w:t>
      </w:r>
      <w:r w:rsidRPr="0025648A">
        <w:rPr>
          <w:bCs/>
          <w:sz w:val="24"/>
          <w:lang w:eastAsia="zh-TW"/>
        </w:rPr>
        <w:t xml:space="preserve"> with the subject line </w:t>
      </w:r>
      <w:r w:rsidRPr="0025648A">
        <w:rPr>
          <w:rFonts w:cs="Angsana New"/>
          <w:bCs/>
          <w:sz w:val="24"/>
          <w:cs/>
          <w:lang w:eastAsia="zh-TW" w:bidi="th-TH"/>
        </w:rPr>
        <w:t>“</w:t>
      </w:r>
      <w:r w:rsidR="00341070" w:rsidRPr="0025648A">
        <w:rPr>
          <w:bCs/>
          <w:sz w:val="24"/>
          <w:lang w:eastAsia="zh-TW"/>
        </w:rPr>
        <w:t>Early Career Researcher</w:t>
      </w:r>
      <w:r w:rsidR="00B43ABF" w:rsidRPr="0025648A">
        <w:rPr>
          <w:bCs/>
          <w:sz w:val="24"/>
          <w:lang w:eastAsia="zh-TW"/>
        </w:rPr>
        <w:t xml:space="preserve"> Award</w:t>
      </w:r>
      <w:r w:rsidRPr="0025648A">
        <w:rPr>
          <w:bCs/>
          <w:sz w:val="24"/>
          <w:lang w:eastAsia="zh-TW"/>
        </w:rPr>
        <w:t xml:space="preserve"> Nominee</w:t>
      </w:r>
      <w:r w:rsidRPr="0025648A">
        <w:rPr>
          <w:rFonts w:cs="Angsana New"/>
          <w:bCs/>
          <w:sz w:val="24"/>
          <w:cs/>
          <w:lang w:eastAsia="zh-TW" w:bidi="th-TH"/>
        </w:rPr>
        <w:t xml:space="preserve">”. </w:t>
      </w:r>
      <w:r w:rsidRPr="0025648A">
        <w:rPr>
          <w:bCs/>
          <w:sz w:val="24"/>
          <w:lang w:eastAsia="zh-TW"/>
        </w:rPr>
        <w:t>You will receive a reply acknowledging the receipt of the nomination</w:t>
      </w:r>
      <w:r w:rsidRPr="0025648A">
        <w:rPr>
          <w:rFonts w:cs="Angsana New"/>
          <w:bCs/>
          <w:sz w:val="24"/>
          <w:cs/>
          <w:lang w:eastAsia="zh-TW" w:bidi="th-TH"/>
        </w:rPr>
        <w:t xml:space="preserve">.  </w:t>
      </w:r>
      <w:r w:rsidRPr="0025648A">
        <w:rPr>
          <w:bCs/>
          <w:sz w:val="24"/>
          <w:lang w:eastAsia="zh-TW"/>
        </w:rPr>
        <w:t xml:space="preserve">Nomination </w:t>
      </w:r>
      <w:r w:rsidR="0025648A">
        <w:rPr>
          <w:bCs/>
          <w:sz w:val="24"/>
          <w:lang w:eastAsia="zh-TW"/>
        </w:rPr>
        <w:t>d</w:t>
      </w:r>
      <w:r w:rsidRPr="00071A52">
        <w:rPr>
          <w:bCs/>
          <w:sz w:val="24"/>
          <w:lang w:eastAsia="zh-TW"/>
        </w:rPr>
        <w:t xml:space="preserve">eadline is </w:t>
      </w:r>
      <w:r w:rsidR="00E3066E" w:rsidRPr="00E3066E">
        <w:rPr>
          <w:bCs/>
          <w:color w:val="FF0000"/>
          <w:sz w:val="24"/>
          <w:lang w:eastAsia="zh-TW"/>
        </w:rPr>
        <w:t>February 28, 2024</w:t>
      </w:r>
      <w:r w:rsidR="00E3066E">
        <w:rPr>
          <w:bCs/>
          <w:color w:val="FF0000"/>
          <w:sz w:val="24"/>
          <w:lang w:eastAsia="zh-TW"/>
        </w:rPr>
        <w:t>.</w:t>
      </w:r>
    </w:p>
    <w:p w14:paraId="26BE714E" w14:textId="1DF2F71C" w:rsidR="005A3EA3" w:rsidRPr="00965ADF" w:rsidRDefault="008B23C7" w:rsidP="00B43ABF">
      <w:pPr>
        <w:bidi w:val="0"/>
        <w:spacing w:before="480"/>
        <w:rPr>
          <w:b/>
          <w:sz w:val="24"/>
          <w:lang w:eastAsia="zh-TW"/>
        </w:rPr>
      </w:pPr>
      <w:r w:rsidRPr="00965ADF">
        <w:rPr>
          <w:b/>
          <w:sz w:val="24"/>
          <w:lang w:eastAsia="zh-TW"/>
        </w:rPr>
        <w:t>Nominee</w:t>
      </w:r>
      <w:r w:rsidRPr="00965ADF">
        <w:rPr>
          <w:rFonts w:cs="Angsana New"/>
          <w:b/>
          <w:bCs/>
          <w:sz w:val="24"/>
          <w:cs/>
          <w:lang w:eastAsia="zh-TW" w:bidi="th-TH"/>
        </w:rPr>
        <w:t>:</w:t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521"/>
      </w:tblGrid>
      <w:tr w:rsidR="008B23C7" w:rsidRPr="008B23C7" w14:paraId="5AF363E7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6066EB00" w14:textId="7DC89010" w:rsidR="008B23C7" w:rsidRPr="00965ADF" w:rsidRDefault="008B23C7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6521" w:type="dxa"/>
            <w:tcBorders>
              <w:bottom w:val="single" w:sz="4" w:space="0" w:color="auto"/>
            </w:tcBorders>
            <w:vAlign w:val="bottom"/>
          </w:tcPr>
          <w:p w14:paraId="67524A25" w14:textId="0CF416F7" w:rsidR="008B23C7" w:rsidRPr="00354A0C" w:rsidRDefault="008B23C7" w:rsidP="00EC3FB6">
            <w:pPr>
              <w:bidi w:val="0"/>
              <w:spacing w:before="100" w:beforeAutospacing="1" w:after="100" w:afterAutospacing="1"/>
              <w:rPr>
                <w:rFonts w:cs="Times New Roman"/>
                <w:sz w:val="24"/>
                <w:lang w:eastAsia="zh-TW"/>
              </w:rPr>
            </w:pPr>
          </w:p>
        </w:tc>
      </w:tr>
      <w:tr w:rsidR="008B23C7" w:rsidRPr="008B23C7" w14:paraId="38D58D77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464C756D" w14:textId="69364829" w:rsidR="008B23C7" w:rsidRPr="00965ADF" w:rsidRDefault="008B23C7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</w:t>
            </w:r>
            <w:r w:rsidR="00EC3FB6" w:rsidRPr="00965ADF">
              <w:rPr>
                <w:bCs/>
                <w:sz w:val="24"/>
                <w:lang w:eastAsia="zh-TW"/>
              </w:rPr>
              <w:t xml:space="preserve"> and Country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41AEA3" w14:textId="0B21CA57" w:rsidR="006B581A" w:rsidRPr="00354A0C" w:rsidRDefault="006B581A" w:rsidP="006B581A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  <w:tr w:rsidR="00354A0C" w:rsidRPr="008B23C7" w14:paraId="54248D15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5138314A" w14:textId="77777777" w:rsidR="00354A0C" w:rsidRPr="008B23C7" w:rsidRDefault="00354A0C" w:rsidP="00EC3FB6">
            <w:pPr>
              <w:bidi w:val="0"/>
              <w:spacing w:before="100" w:beforeAutospacing="1" w:after="100" w:afterAutospacing="1"/>
              <w:rPr>
                <w:b/>
                <w:sz w:val="24"/>
                <w:lang w:eastAsia="zh-TW"/>
              </w:rPr>
            </w:pP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C7D433" w14:textId="2A5C1F75" w:rsidR="00354A0C" w:rsidRPr="00354A0C" w:rsidRDefault="00354A0C" w:rsidP="00EC3FB6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</w:tbl>
    <w:p w14:paraId="65B42C28" w14:textId="1DA47925" w:rsidR="008B23C7" w:rsidRPr="00965ADF" w:rsidRDefault="00354A0C" w:rsidP="00B43ABF">
      <w:pPr>
        <w:tabs>
          <w:tab w:val="left" w:pos="2410"/>
        </w:tabs>
        <w:bidi w:val="0"/>
        <w:spacing w:before="100" w:beforeAutospacing="1"/>
        <w:rPr>
          <w:b/>
          <w:sz w:val="24"/>
          <w:lang w:eastAsia="zh-TW"/>
        </w:rPr>
      </w:pPr>
      <w:r w:rsidRPr="00965ADF">
        <w:rPr>
          <w:b/>
          <w:sz w:val="24"/>
          <w:lang w:eastAsia="zh-TW"/>
        </w:rPr>
        <w:t>Nominator</w:t>
      </w:r>
      <w:r w:rsidRPr="00965ADF">
        <w:rPr>
          <w:rFonts w:cs="Angsana New"/>
          <w:b/>
          <w:sz w:val="24"/>
          <w:cs/>
          <w:lang w:eastAsia="zh-TW" w:bidi="th-TH"/>
        </w:rPr>
        <w:t>:</w:t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521"/>
      </w:tblGrid>
      <w:tr w:rsidR="00EC3FB6" w:rsidRPr="008B23C7" w14:paraId="26346035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256A7745" w14:textId="77777777" w:rsidR="00EC3FB6" w:rsidRPr="00965ADF" w:rsidRDefault="00EC3FB6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6521" w:type="dxa"/>
            <w:tcBorders>
              <w:bottom w:val="single" w:sz="4" w:space="0" w:color="auto"/>
            </w:tcBorders>
            <w:vAlign w:val="bottom"/>
          </w:tcPr>
          <w:p w14:paraId="006E6564" w14:textId="2B2F99A8" w:rsidR="00EC3FB6" w:rsidRPr="00354A0C" w:rsidRDefault="00EC3FB6" w:rsidP="00EC3FB6">
            <w:pPr>
              <w:bidi w:val="0"/>
              <w:spacing w:before="100" w:beforeAutospacing="1" w:after="100" w:afterAutospacing="1"/>
              <w:rPr>
                <w:rFonts w:cs="Times New Roman"/>
                <w:sz w:val="24"/>
                <w:lang w:eastAsia="zh-TW"/>
              </w:rPr>
            </w:pPr>
          </w:p>
        </w:tc>
      </w:tr>
      <w:tr w:rsidR="00EC3FB6" w:rsidRPr="008B23C7" w14:paraId="59F4CA30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425B918B" w14:textId="77777777" w:rsidR="00EC3FB6" w:rsidRPr="00965ADF" w:rsidRDefault="00EC3FB6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 and Country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EB60FE" w14:textId="5C2686D0" w:rsidR="00EC3FB6" w:rsidRPr="00354A0C" w:rsidRDefault="00EC3FB6" w:rsidP="00EC3FB6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  <w:tr w:rsidR="00EC3FB6" w:rsidRPr="008B23C7" w14:paraId="4B0F265E" w14:textId="77777777" w:rsidTr="00EC3FB6">
        <w:trPr>
          <w:trHeight w:val="454"/>
        </w:trPr>
        <w:tc>
          <w:tcPr>
            <w:tcW w:w="2835" w:type="dxa"/>
            <w:vAlign w:val="bottom"/>
          </w:tcPr>
          <w:p w14:paraId="1EFD6C14" w14:textId="77777777" w:rsidR="00EC3FB6" w:rsidRPr="008B23C7" w:rsidRDefault="00EC3FB6" w:rsidP="00EC3FB6">
            <w:pPr>
              <w:bidi w:val="0"/>
              <w:spacing w:before="100" w:beforeAutospacing="1" w:after="100" w:afterAutospacing="1"/>
              <w:rPr>
                <w:b/>
                <w:sz w:val="24"/>
                <w:lang w:eastAsia="zh-TW"/>
              </w:rPr>
            </w:pPr>
          </w:p>
        </w:tc>
        <w:tc>
          <w:tcPr>
            <w:tcW w:w="6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281088" w14:textId="4D0ED006" w:rsidR="00EC3FB6" w:rsidRPr="00354A0C" w:rsidRDefault="00EC3FB6" w:rsidP="00EC3FB6">
            <w:pPr>
              <w:bidi w:val="0"/>
              <w:spacing w:before="100" w:beforeAutospacing="1" w:after="100" w:afterAutospacing="1"/>
              <w:rPr>
                <w:sz w:val="24"/>
                <w:lang w:eastAsia="zh-TW"/>
              </w:rPr>
            </w:pPr>
          </w:p>
        </w:tc>
      </w:tr>
    </w:tbl>
    <w:p w14:paraId="77DF4C6E" w14:textId="187B608E" w:rsidR="00354A0C" w:rsidRPr="00965ADF" w:rsidRDefault="00354A0C" w:rsidP="00B43ABF">
      <w:pPr>
        <w:tabs>
          <w:tab w:val="left" w:pos="2410"/>
        </w:tabs>
        <w:bidi w:val="0"/>
        <w:spacing w:before="720"/>
        <w:rPr>
          <w:b/>
          <w:sz w:val="24"/>
          <w:lang w:eastAsia="zh-TW"/>
        </w:rPr>
      </w:pPr>
      <w:r w:rsidRPr="00965ADF">
        <w:rPr>
          <w:b/>
          <w:sz w:val="24"/>
          <w:lang w:eastAsia="zh-TW"/>
        </w:rPr>
        <w:t>Supporting letters</w:t>
      </w:r>
      <w:r w:rsidRPr="00965ADF">
        <w:rPr>
          <w:rFonts w:cs="Angsana New"/>
          <w:b/>
          <w:bCs/>
          <w:sz w:val="24"/>
          <w:cs/>
          <w:lang w:eastAsia="zh-TW" w:bidi="th-TH"/>
        </w:rPr>
        <w:t xml:space="preserve"> (</w:t>
      </w:r>
      <w:r w:rsidRPr="00965ADF">
        <w:rPr>
          <w:b/>
          <w:sz w:val="24"/>
          <w:lang w:eastAsia="zh-TW"/>
        </w:rPr>
        <w:t>optional</w:t>
      </w:r>
      <w:r w:rsidRPr="00965ADF">
        <w:rPr>
          <w:rFonts w:cs="Angsana New"/>
          <w:b/>
          <w:bCs/>
          <w:sz w:val="24"/>
          <w:cs/>
          <w:lang w:eastAsia="zh-TW" w:bidi="th-TH"/>
        </w:rPr>
        <w:t>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9"/>
        <w:gridCol w:w="7220"/>
      </w:tblGrid>
      <w:tr w:rsidR="00354A0C" w:rsidRPr="00965ADF" w14:paraId="525FD904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4C8420C8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7346" w:type="dxa"/>
            <w:tcBorders>
              <w:bottom w:val="single" w:sz="4" w:space="0" w:color="auto"/>
            </w:tcBorders>
            <w:vAlign w:val="bottom"/>
          </w:tcPr>
          <w:p w14:paraId="03EA6636" w14:textId="4C4F56B0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  <w:lang w:eastAsia="zh-TW"/>
              </w:rPr>
            </w:pPr>
          </w:p>
        </w:tc>
      </w:tr>
      <w:tr w:rsidR="00354A0C" w:rsidRPr="00965ADF" w14:paraId="5F22E8DD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42155F85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FE4ED4" w14:textId="1ABD75FB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val="en-GB" w:eastAsia="zh-TW"/>
              </w:rPr>
            </w:pPr>
          </w:p>
        </w:tc>
      </w:tr>
      <w:tr w:rsidR="00354A0C" w:rsidRPr="00965ADF" w14:paraId="05F5FB70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594C5BEC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6F4D51" w14:textId="7163E211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</w:tr>
    </w:tbl>
    <w:p w14:paraId="70ED470F" w14:textId="77777777" w:rsidR="008B23C7" w:rsidRPr="00965ADF" w:rsidRDefault="008B23C7" w:rsidP="00354A0C">
      <w:pPr>
        <w:tabs>
          <w:tab w:val="left" w:pos="1560"/>
        </w:tabs>
        <w:bidi w:val="0"/>
        <w:rPr>
          <w:bCs/>
          <w:sz w:val="24"/>
          <w:lang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9"/>
        <w:gridCol w:w="7220"/>
      </w:tblGrid>
      <w:tr w:rsidR="00354A0C" w:rsidRPr="00965ADF" w14:paraId="5C494820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20E741DD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</w:rPr>
            </w:pPr>
            <w:r w:rsidRPr="00965ADF">
              <w:rPr>
                <w:bCs/>
                <w:sz w:val="24"/>
              </w:rPr>
              <w:t>Name and Title</w:t>
            </w:r>
            <w:r w:rsidRPr="00965ADF">
              <w:rPr>
                <w:rFonts w:cs="Angsana New"/>
                <w:bCs/>
                <w:sz w:val="24"/>
                <w:cs/>
                <w:lang w:bidi="th-TH"/>
              </w:rPr>
              <w:t>:</w:t>
            </w:r>
          </w:p>
        </w:tc>
        <w:tc>
          <w:tcPr>
            <w:tcW w:w="7346" w:type="dxa"/>
            <w:tcBorders>
              <w:bottom w:val="single" w:sz="4" w:space="0" w:color="auto"/>
            </w:tcBorders>
            <w:vAlign w:val="bottom"/>
          </w:tcPr>
          <w:p w14:paraId="62D68F6E" w14:textId="1FE495BF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rFonts w:cs="Times New Roman"/>
                <w:bCs/>
                <w:sz w:val="24"/>
                <w:lang w:eastAsia="zh-TW"/>
              </w:rPr>
            </w:pPr>
          </w:p>
        </w:tc>
      </w:tr>
      <w:tr w:rsidR="00354A0C" w:rsidRPr="00965ADF" w14:paraId="63C3FDC8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0260D350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  <w:r w:rsidRPr="00965ADF">
              <w:rPr>
                <w:bCs/>
                <w:sz w:val="24"/>
                <w:lang w:eastAsia="zh-TW"/>
              </w:rPr>
              <w:t>Affiliation</w:t>
            </w:r>
            <w:r w:rsidRPr="00965ADF">
              <w:rPr>
                <w:rFonts w:cs="Angsana New"/>
                <w:bCs/>
                <w:sz w:val="24"/>
                <w:cs/>
                <w:lang w:eastAsia="zh-TW" w:bidi="th-TH"/>
              </w:rPr>
              <w:t>:</w:t>
            </w: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9755D0" w14:textId="1F5185B3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</w:tr>
      <w:tr w:rsidR="00354A0C" w:rsidRPr="00965ADF" w14:paraId="5358EF4F" w14:textId="77777777" w:rsidTr="00EC3FB6">
        <w:trPr>
          <w:trHeight w:val="454"/>
        </w:trPr>
        <w:tc>
          <w:tcPr>
            <w:tcW w:w="2093" w:type="dxa"/>
            <w:vAlign w:val="bottom"/>
          </w:tcPr>
          <w:p w14:paraId="70EBBDBE" w14:textId="77777777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  <w:tc>
          <w:tcPr>
            <w:tcW w:w="73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EDB04EE" w14:textId="1582D82E" w:rsidR="00354A0C" w:rsidRPr="00965ADF" w:rsidRDefault="00354A0C" w:rsidP="00EC3FB6">
            <w:pPr>
              <w:bidi w:val="0"/>
              <w:spacing w:before="100" w:beforeAutospacing="1" w:after="100" w:afterAutospacing="1"/>
              <w:rPr>
                <w:bCs/>
                <w:sz w:val="24"/>
                <w:lang w:eastAsia="zh-TW"/>
              </w:rPr>
            </w:pPr>
          </w:p>
        </w:tc>
      </w:tr>
    </w:tbl>
    <w:p w14:paraId="0D80CA8D" w14:textId="77777777" w:rsidR="00354A0C" w:rsidRDefault="00354A0C" w:rsidP="00354A0C">
      <w:pPr>
        <w:tabs>
          <w:tab w:val="left" w:pos="1560"/>
        </w:tabs>
        <w:bidi w:val="0"/>
        <w:spacing w:before="100" w:beforeAutospacing="1" w:after="100" w:afterAutospacing="1"/>
        <w:rPr>
          <w:b/>
          <w:sz w:val="24"/>
          <w:lang w:eastAsia="zh-TW"/>
        </w:rPr>
      </w:pPr>
    </w:p>
    <w:sectPr w:rsidR="00354A0C" w:rsidSect="00071A52">
      <w:footerReference w:type="even" r:id="rId8"/>
      <w:footerReference w:type="default" r:id="rId9"/>
      <w:pgSz w:w="11907" w:h="16840" w:code="9"/>
      <w:pgMar w:top="1135" w:right="1304" w:bottom="851" w:left="1304" w:header="680" w:footer="727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DAB1F" w14:textId="77777777" w:rsidR="00C630F3" w:rsidRDefault="00C630F3" w:rsidP="007A06E4">
      <w:r>
        <w:separator/>
      </w:r>
    </w:p>
  </w:endnote>
  <w:endnote w:type="continuationSeparator" w:id="0">
    <w:p w14:paraId="5C8B66B0" w14:textId="77777777" w:rsidR="00C630F3" w:rsidRDefault="00C630F3" w:rsidP="007A0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CFAA8" w14:textId="77777777" w:rsidR="0047015B" w:rsidRDefault="0047015B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938B0DB" w14:textId="77777777" w:rsidR="0047015B" w:rsidRDefault="0047015B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3955A" w14:textId="319C19AB" w:rsidR="0047015B" w:rsidRDefault="0047015B" w:rsidP="00941EB0">
    <w:pPr>
      <w:pStyle w:val="Footer"/>
      <w:tabs>
        <w:tab w:val="clear" w:pos="4153"/>
        <w:tab w:val="clear" w:pos="8306"/>
        <w:tab w:val="right" w:pos="2778"/>
        <w:tab w:val="left" w:pos="4196"/>
        <w:tab w:val="left" w:pos="9015"/>
      </w:tabs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8750" w14:textId="77777777" w:rsidR="00C630F3" w:rsidRDefault="00C630F3" w:rsidP="007A06E4">
      <w:r>
        <w:separator/>
      </w:r>
    </w:p>
  </w:footnote>
  <w:footnote w:type="continuationSeparator" w:id="0">
    <w:p w14:paraId="12E72231" w14:textId="77777777" w:rsidR="00C630F3" w:rsidRDefault="00C630F3" w:rsidP="007A0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47B5B"/>
    <w:multiLevelType w:val="hybridMultilevel"/>
    <w:tmpl w:val="AC1407EA"/>
    <w:lvl w:ilvl="0" w:tplc="018A64D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5FB6234"/>
    <w:multiLevelType w:val="hybridMultilevel"/>
    <w:tmpl w:val="99802D54"/>
    <w:lvl w:ilvl="0" w:tplc="5434C81A">
      <w:start w:val="1"/>
      <w:numFmt w:val="lowerRoman"/>
      <w:lvlText w:val="%1."/>
      <w:lvlJc w:val="left"/>
      <w:pPr>
        <w:ind w:left="1200" w:hanging="720"/>
      </w:pPr>
      <w:rPr>
        <w:rFonts w:ascii="Times New Roman" w:eastAsia="PMingLiU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6A3676B1"/>
    <w:multiLevelType w:val="multilevel"/>
    <w:tmpl w:val="A4ACC46E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464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hyphenationZone w:val="42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DcxtzQwsDQzMTNX0lEKTi0uzszPAykwrgUAJzifLCwAAAA="/>
  </w:docVars>
  <w:rsids>
    <w:rsidRoot w:val="00601A52"/>
    <w:rsid w:val="00014663"/>
    <w:rsid w:val="000163C1"/>
    <w:rsid w:val="0002036C"/>
    <w:rsid w:val="00071A52"/>
    <w:rsid w:val="00073F4A"/>
    <w:rsid w:val="00087C79"/>
    <w:rsid w:val="00092F1A"/>
    <w:rsid w:val="000B294A"/>
    <w:rsid w:val="000C0242"/>
    <w:rsid w:val="00102A00"/>
    <w:rsid w:val="00114FD3"/>
    <w:rsid w:val="00127585"/>
    <w:rsid w:val="0013116F"/>
    <w:rsid w:val="00146F1F"/>
    <w:rsid w:val="00154834"/>
    <w:rsid w:val="001A3B88"/>
    <w:rsid w:val="001B5516"/>
    <w:rsid w:val="001B61E1"/>
    <w:rsid w:val="001D0C49"/>
    <w:rsid w:val="001D1A35"/>
    <w:rsid w:val="001E20B1"/>
    <w:rsid w:val="001E32C9"/>
    <w:rsid w:val="00231178"/>
    <w:rsid w:val="0023332F"/>
    <w:rsid w:val="002443BC"/>
    <w:rsid w:val="0025648A"/>
    <w:rsid w:val="002608DB"/>
    <w:rsid w:val="00272477"/>
    <w:rsid w:val="00276C68"/>
    <w:rsid w:val="0028374D"/>
    <w:rsid w:val="002B31C8"/>
    <w:rsid w:val="003135BD"/>
    <w:rsid w:val="00317B6A"/>
    <w:rsid w:val="00333350"/>
    <w:rsid w:val="00341070"/>
    <w:rsid w:val="00353244"/>
    <w:rsid w:val="00354A0C"/>
    <w:rsid w:val="00362E7E"/>
    <w:rsid w:val="00367FF2"/>
    <w:rsid w:val="00371405"/>
    <w:rsid w:val="00373CC6"/>
    <w:rsid w:val="00391E0D"/>
    <w:rsid w:val="0039335E"/>
    <w:rsid w:val="003A5D10"/>
    <w:rsid w:val="003B4235"/>
    <w:rsid w:val="003C044D"/>
    <w:rsid w:val="003C16A1"/>
    <w:rsid w:val="003C2023"/>
    <w:rsid w:val="003C230C"/>
    <w:rsid w:val="003C62D4"/>
    <w:rsid w:val="003D4221"/>
    <w:rsid w:val="0041100C"/>
    <w:rsid w:val="004117AC"/>
    <w:rsid w:val="004117DA"/>
    <w:rsid w:val="004138B6"/>
    <w:rsid w:val="004222B4"/>
    <w:rsid w:val="00431901"/>
    <w:rsid w:val="00433C94"/>
    <w:rsid w:val="00444D98"/>
    <w:rsid w:val="00464B78"/>
    <w:rsid w:val="00466578"/>
    <w:rsid w:val="0047015B"/>
    <w:rsid w:val="004722D2"/>
    <w:rsid w:val="0048144F"/>
    <w:rsid w:val="0048631A"/>
    <w:rsid w:val="004D726F"/>
    <w:rsid w:val="00501D95"/>
    <w:rsid w:val="00506F4A"/>
    <w:rsid w:val="00511D98"/>
    <w:rsid w:val="00526DE6"/>
    <w:rsid w:val="0054231A"/>
    <w:rsid w:val="00544F71"/>
    <w:rsid w:val="005553D6"/>
    <w:rsid w:val="005624B4"/>
    <w:rsid w:val="0057349C"/>
    <w:rsid w:val="005952F0"/>
    <w:rsid w:val="005A20BF"/>
    <w:rsid w:val="005A21D4"/>
    <w:rsid w:val="005A3EA3"/>
    <w:rsid w:val="005A4FF8"/>
    <w:rsid w:val="005B122D"/>
    <w:rsid w:val="005C24BD"/>
    <w:rsid w:val="005C5324"/>
    <w:rsid w:val="005F21CE"/>
    <w:rsid w:val="00601A52"/>
    <w:rsid w:val="006113E9"/>
    <w:rsid w:val="0063008F"/>
    <w:rsid w:val="00635214"/>
    <w:rsid w:val="00683088"/>
    <w:rsid w:val="00687264"/>
    <w:rsid w:val="00695FCA"/>
    <w:rsid w:val="006B4EB4"/>
    <w:rsid w:val="006B581A"/>
    <w:rsid w:val="006C2253"/>
    <w:rsid w:val="006D42FE"/>
    <w:rsid w:val="006E1D08"/>
    <w:rsid w:val="006E32E1"/>
    <w:rsid w:val="00712452"/>
    <w:rsid w:val="00715E29"/>
    <w:rsid w:val="00733402"/>
    <w:rsid w:val="00744E78"/>
    <w:rsid w:val="0075444E"/>
    <w:rsid w:val="0078404B"/>
    <w:rsid w:val="0078516C"/>
    <w:rsid w:val="007A06E4"/>
    <w:rsid w:val="007A0D22"/>
    <w:rsid w:val="007A6EBA"/>
    <w:rsid w:val="007C0859"/>
    <w:rsid w:val="008042A7"/>
    <w:rsid w:val="0080525E"/>
    <w:rsid w:val="008229F2"/>
    <w:rsid w:val="0082363A"/>
    <w:rsid w:val="00830878"/>
    <w:rsid w:val="008369D7"/>
    <w:rsid w:val="00844D57"/>
    <w:rsid w:val="00845E41"/>
    <w:rsid w:val="008547B9"/>
    <w:rsid w:val="008637F2"/>
    <w:rsid w:val="00865CF4"/>
    <w:rsid w:val="0087302E"/>
    <w:rsid w:val="008A058C"/>
    <w:rsid w:val="008B10B5"/>
    <w:rsid w:val="008B23C7"/>
    <w:rsid w:val="008D1BB2"/>
    <w:rsid w:val="008D4528"/>
    <w:rsid w:val="008D4CD4"/>
    <w:rsid w:val="008F0872"/>
    <w:rsid w:val="00913CE0"/>
    <w:rsid w:val="00920184"/>
    <w:rsid w:val="009370D5"/>
    <w:rsid w:val="00941EB0"/>
    <w:rsid w:val="0095513A"/>
    <w:rsid w:val="00962067"/>
    <w:rsid w:val="00963C8E"/>
    <w:rsid w:val="00965ADF"/>
    <w:rsid w:val="009700D3"/>
    <w:rsid w:val="00977644"/>
    <w:rsid w:val="009A4674"/>
    <w:rsid w:val="009B1604"/>
    <w:rsid w:val="009C2D57"/>
    <w:rsid w:val="009D220D"/>
    <w:rsid w:val="00A01C80"/>
    <w:rsid w:val="00A1405F"/>
    <w:rsid w:val="00A219F3"/>
    <w:rsid w:val="00A4095B"/>
    <w:rsid w:val="00A43430"/>
    <w:rsid w:val="00A457FF"/>
    <w:rsid w:val="00A50EF2"/>
    <w:rsid w:val="00A54335"/>
    <w:rsid w:val="00A67393"/>
    <w:rsid w:val="00A73819"/>
    <w:rsid w:val="00A963E7"/>
    <w:rsid w:val="00AD65CA"/>
    <w:rsid w:val="00AE09FF"/>
    <w:rsid w:val="00AE0EAD"/>
    <w:rsid w:val="00AE44A9"/>
    <w:rsid w:val="00AF23C1"/>
    <w:rsid w:val="00AF7842"/>
    <w:rsid w:val="00B140AC"/>
    <w:rsid w:val="00B202E1"/>
    <w:rsid w:val="00B247F1"/>
    <w:rsid w:val="00B313DD"/>
    <w:rsid w:val="00B33195"/>
    <w:rsid w:val="00B43ABF"/>
    <w:rsid w:val="00B70EC4"/>
    <w:rsid w:val="00B728FA"/>
    <w:rsid w:val="00BA0589"/>
    <w:rsid w:val="00BB2E76"/>
    <w:rsid w:val="00BC2A8B"/>
    <w:rsid w:val="00BF1445"/>
    <w:rsid w:val="00C00CA4"/>
    <w:rsid w:val="00C11FB4"/>
    <w:rsid w:val="00C2624E"/>
    <w:rsid w:val="00C27B9B"/>
    <w:rsid w:val="00C46F45"/>
    <w:rsid w:val="00C47C3A"/>
    <w:rsid w:val="00C52E63"/>
    <w:rsid w:val="00C5710A"/>
    <w:rsid w:val="00C60F65"/>
    <w:rsid w:val="00C630F3"/>
    <w:rsid w:val="00C752DD"/>
    <w:rsid w:val="00C9004E"/>
    <w:rsid w:val="00CB34FE"/>
    <w:rsid w:val="00CD6BCB"/>
    <w:rsid w:val="00CD7823"/>
    <w:rsid w:val="00CF55B7"/>
    <w:rsid w:val="00CF6FAD"/>
    <w:rsid w:val="00D1234B"/>
    <w:rsid w:val="00D33A0B"/>
    <w:rsid w:val="00D40C04"/>
    <w:rsid w:val="00D61C97"/>
    <w:rsid w:val="00D66893"/>
    <w:rsid w:val="00D75AAC"/>
    <w:rsid w:val="00D86407"/>
    <w:rsid w:val="00D879DE"/>
    <w:rsid w:val="00DB4805"/>
    <w:rsid w:val="00DB7140"/>
    <w:rsid w:val="00DD2DEC"/>
    <w:rsid w:val="00DE004F"/>
    <w:rsid w:val="00DE3757"/>
    <w:rsid w:val="00DF19A2"/>
    <w:rsid w:val="00DF3E46"/>
    <w:rsid w:val="00E10E68"/>
    <w:rsid w:val="00E22A26"/>
    <w:rsid w:val="00E3066E"/>
    <w:rsid w:val="00E41E2F"/>
    <w:rsid w:val="00E4550E"/>
    <w:rsid w:val="00E5086F"/>
    <w:rsid w:val="00E5201A"/>
    <w:rsid w:val="00E838D1"/>
    <w:rsid w:val="00EB3551"/>
    <w:rsid w:val="00EB702D"/>
    <w:rsid w:val="00EC3FB6"/>
    <w:rsid w:val="00ED55AF"/>
    <w:rsid w:val="00ED66F0"/>
    <w:rsid w:val="00EE03A6"/>
    <w:rsid w:val="00EF279D"/>
    <w:rsid w:val="00F16A71"/>
    <w:rsid w:val="00F21577"/>
    <w:rsid w:val="00F30765"/>
    <w:rsid w:val="00F33BB7"/>
    <w:rsid w:val="00F51910"/>
    <w:rsid w:val="00F60255"/>
    <w:rsid w:val="00F678BD"/>
    <w:rsid w:val="00F918ED"/>
    <w:rsid w:val="00F91F11"/>
    <w:rsid w:val="00F949A2"/>
    <w:rsid w:val="00FC4E4C"/>
    <w:rsid w:val="00FE29A9"/>
    <w:rsid w:val="00FF3DF5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4527938B"/>
  <w15:docId w15:val="{C21B5A97-4A6D-456A-AFF3-60CDEA107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1A52"/>
    <w:pPr>
      <w:bidi/>
    </w:pPr>
    <w:rPr>
      <w:rFonts w:ascii="Times New Roman" w:hAnsi="Times New Roman" w:cs="David"/>
      <w:szCs w:val="24"/>
      <w:lang w:val="en-US" w:eastAsia="en-US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A52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601A52"/>
    <w:rPr>
      <w:rFonts w:ascii="Times New Roman" w:eastAsia="PMingLiU" w:hAnsi="Times New Roman" w:cs="David"/>
      <w:kern w:val="0"/>
      <w:sz w:val="20"/>
      <w:szCs w:val="24"/>
      <w:lang w:eastAsia="en-US" w:bidi="he-IL"/>
    </w:rPr>
  </w:style>
  <w:style w:type="character" w:styleId="PageNumber">
    <w:name w:val="page number"/>
    <w:basedOn w:val="DefaultParagraphFont"/>
    <w:rsid w:val="00601A52"/>
  </w:style>
  <w:style w:type="paragraph" w:styleId="Header">
    <w:name w:val="header"/>
    <w:basedOn w:val="Normal"/>
    <w:link w:val="HeaderChar"/>
    <w:uiPriority w:val="99"/>
    <w:unhideWhenUsed/>
    <w:rsid w:val="00F678BD"/>
    <w:pPr>
      <w:tabs>
        <w:tab w:val="center" w:pos="4153"/>
        <w:tab w:val="right" w:pos="8306"/>
      </w:tabs>
      <w:snapToGrid w:val="0"/>
    </w:pPr>
    <w:rPr>
      <w:szCs w:val="20"/>
    </w:rPr>
  </w:style>
  <w:style w:type="character" w:customStyle="1" w:styleId="HeaderChar">
    <w:name w:val="Header Char"/>
    <w:link w:val="Header"/>
    <w:uiPriority w:val="99"/>
    <w:rsid w:val="00F678BD"/>
    <w:rPr>
      <w:rFonts w:ascii="Times New Roman" w:eastAsia="PMingLiU" w:hAnsi="Times New Roman" w:cs="David"/>
      <w:kern w:val="0"/>
      <w:sz w:val="20"/>
      <w:szCs w:val="20"/>
      <w:lang w:eastAsia="en-US" w:bidi="he-IL"/>
    </w:rPr>
  </w:style>
  <w:style w:type="table" w:styleId="TableGrid">
    <w:name w:val="Table Grid"/>
    <w:basedOn w:val="TableNormal"/>
    <w:uiPriority w:val="59"/>
    <w:rsid w:val="00526DE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semiHidden/>
    <w:rsid w:val="00DE004F"/>
    <w:rPr>
      <w:rFonts w:ascii="Arial" w:hAnsi="Arial" w:cs="Times New Roman"/>
      <w:sz w:val="18"/>
      <w:szCs w:val="18"/>
    </w:rPr>
  </w:style>
  <w:style w:type="character" w:styleId="CommentReference">
    <w:name w:val="annotation reference"/>
    <w:semiHidden/>
    <w:rsid w:val="00DE004F"/>
    <w:rPr>
      <w:sz w:val="18"/>
      <w:szCs w:val="18"/>
    </w:rPr>
  </w:style>
  <w:style w:type="paragraph" w:styleId="CommentText">
    <w:name w:val="annotation text"/>
    <w:basedOn w:val="Normal"/>
    <w:semiHidden/>
    <w:rsid w:val="00DE004F"/>
  </w:style>
  <w:style w:type="paragraph" w:styleId="CommentSubject">
    <w:name w:val="annotation subject"/>
    <w:basedOn w:val="CommentText"/>
    <w:next w:val="CommentText"/>
    <w:semiHidden/>
    <w:rsid w:val="00DE004F"/>
    <w:rPr>
      <w:b/>
      <w:bCs/>
    </w:rPr>
  </w:style>
  <w:style w:type="character" w:styleId="Hyperlink">
    <w:name w:val="Hyperlink"/>
    <w:basedOn w:val="DefaultParagraphFont"/>
    <w:uiPriority w:val="99"/>
    <w:unhideWhenUsed/>
    <w:rsid w:val="0047015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4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1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F8445-9DD3-40BF-90F9-61A1EFA01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21st ICCE Travel Scholarships</vt:lpstr>
      <vt:lpstr>21st ICCE Travel Scholarships</vt:lpstr>
    </vt:vector>
  </TitlesOfParts>
  <Company>gise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st ICCE Travel Scholarships</dc:title>
  <dc:subject/>
  <dc:creator>ntnu</dc:creator>
  <cp:keywords/>
  <dc:description/>
  <cp:lastModifiedBy>Prof. M Potgieter</cp:lastModifiedBy>
  <cp:revision>2</cp:revision>
  <cp:lastPrinted>2023-10-31T09:19:00Z</cp:lastPrinted>
  <dcterms:created xsi:type="dcterms:W3CDTF">2023-11-03T09:27:00Z</dcterms:created>
  <dcterms:modified xsi:type="dcterms:W3CDTF">2023-11-03T09:27:00Z</dcterms:modified>
</cp:coreProperties>
</file>